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12267BE3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785EF658" w:rsidR="002818C3" w:rsidRPr="00531608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758E8D3B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014B6">
        <w:rPr>
          <w:rFonts w:ascii="Century Gothic" w:eastAsia="Century Gothic" w:hAnsi="Century Gothic" w:cs="Century Gothic"/>
          <w:sz w:val="22"/>
          <w:szCs w:val="22"/>
        </w:rPr>
        <w:t>cdd_email</w:t>
      </w:r>
      <w:proofErr w:type="spellEnd"/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0C4A3701" w14:textId="054F0866" w:rsidR="00E91CDF" w:rsidRPr="00DC12F2" w:rsidRDefault="002C485C" w:rsidP="00DC12F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512D15C5" w:rsidR="00632D41" w:rsidRPr="004E5927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for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emic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proofErr w:type="gram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{{ </w:t>
      </w:r>
      <w:proofErr w:type="spell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acad</w:t>
      </w:r>
      <w:proofErr w:type="gram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.academic_course</w:t>
      </w:r>
      <w:proofErr w:type="spell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77777777" w:rsidR="00E91CDF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47BA78E" w14:textId="52527631" w:rsidR="009B3169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IDIOM</w:t>
      </w:r>
      <w:r w:rsidR="00354BF4">
        <w:rPr>
          <w:rFonts w:ascii="Century Gothic" w:eastAsia="Century Gothic" w:hAnsi="Century Gothic" w:cs="Century Gothic"/>
          <w:b/>
          <w:bCs/>
          <w:sz w:val="22"/>
          <w:szCs w:val="22"/>
        </w:rPr>
        <w:t>A 1</w:t>
      </w:r>
      <w:r w:rsidR="00D33278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Nível</w:t>
      </w:r>
    </w:p>
    <w:p w14:paraId="6C23C9F7" w14:textId="5534C83D" w:rsidR="00D616B0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Texto correspondente, escala disponível aqui: </w:t>
      </w:r>
      <w:r w:rsidRPr="00E91CDF">
        <w:rPr>
          <w:rFonts w:ascii="Century Gothic" w:eastAsia="Century Gothic" w:hAnsi="Century Gothic" w:cs="Century Gothic"/>
          <w:sz w:val="22"/>
          <w:szCs w:val="22"/>
        </w:rPr>
        <w:t>https://docs.google.com/document/d/1z4IoWQWmhm6zeLo4V5oHxSE5Ok1ppQCM/edit</w:t>
      </w:r>
      <w:r w:rsidR="00D616B0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408094F" w14:textId="77777777" w:rsidR="00D616B0" w:rsidRDefault="00D616B0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2EEB56EC" w:rsidR="00674460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Elaborar com o Chat GPT. No prompt, colocar o descritivo da vaga, trajetória profissional do candidato e anotações da reunião. Evitar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usa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formações repetidas (que já estejam nas atividades do candidato) e evitar usar adjetivos marcantes como “</w:t>
      </w:r>
      <w:r w:rsidR="002331A9">
        <w:rPr>
          <w:rFonts w:ascii="Century Gothic" w:eastAsia="Century Gothic" w:hAnsi="Century Gothic" w:cs="Century Gothic"/>
          <w:sz w:val="22"/>
          <w:szCs w:val="22"/>
        </w:rPr>
        <w:t>conhecimento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91CDF">
        <w:rPr>
          <w:rFonts w:ascii="Century Gothic" w:eastAsia="Century Gothic" w:hAnsi="Century Gothic" w:cs="Century Gothic"/>
          <w:b/>
          <w:bCs/>
          <w:sz w:val="22"/>
          <w:szCs w:val="22"/>
        </w:rPr>
        <w:t>sólid</w:t>
      </w:r>
      <w:r w:rsidR="002331A9">
        <w:rPr>
          <w:rFonts w:ascii="Century Gothic" w:eastAsia="Century Gothic" w:hAnsi="Century Gothic" w:cs="Century Gothic"/>
          <w:b/>
          <w:bCs/>
          <w:sz w:val="22"/>
          <w:szCs w:val="22"/>
        </w:rPr>
        <w:t>o</w:t>
      </w:r>
      <w:r>
        <w:rPr>
          <w:rFonts w:ascii="Century Gothic" w:eastAsia="Century Gothic" w:hAnsi="Century Gothic" w:cs="Century Gothic"/>
          <w:sz w:val="22"/>
          <w:szCs w:val="22"/>
        </w:rPr>
        <w:t>”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2736A08A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Até 03 parágrafos.</w:t>
      </w: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lastRenderedPageBreak/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3432E5B9" w:rsidR="00A530A1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 xml:space="preserve">Elaborar como o Chat GPT. No prompt, colar o teste comportamental e pedir para que ele resuma de maneira pontual. Evitar usar termos como “a candidata”, pronomes e adjetivos marcantes como “conhecimento </w:t>
      </w:r>
      <w:r w:rsidRPr="002331A9">
        <w:rPr>
          <w:rFonts w:ascii="Century Gothic" w:hAnsi="Century Gothic"/>
          <w:b/>
          <w:bCs/>
          <w:sz w:val="22"/>
          <w:szCs w:val="22"/>
          <w:lang w:val="pt-BR" w:eastAsia="ja-JP"/>
        </w:rPr>
        <w:t>sólido</w:t>
      </w:r>
      <w:r>
        <w:rPr>
          <w:rFonts w:ascii="Century Gothic" w:hAnsi="Century Gothic"/>
          <w:sz w:val="22"/>
          <w:szCs w:val="22"/>
          <w:lang w:val="pt-BR" w:eastAsia="ja-JP"/>
        </w:rPr>
        <w:t>”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37CD56B" w14:textId="156B8269" w:rsidR="002331A9" w:rsidRPr="002331A9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Até 03 parágrafos.</w:t>
      </w:r>
    </w:p>
    <w:p w14:paraId="0EBA051E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77777777" w:rsidR="00925AEC" w:rsidRPr="004E5927" w:rsidRDefault="00925AE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54289637" w14:textId="55412A63" w:rsidR="00D616B0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ATUAL</w:t>
      </w:r>
    </w:p>
    <w:p w14:paraId="4190A242" w14:textId="2B72AAC4" w:rsidR="00B56FE6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Atualmente</w:t>
      </w:r>
    </w:p>
    <w:p w14:paraId="77378D2C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ED65D6A" w14:textId="5729896F" w:rsidR="00025C8E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ara cargos comerciais, seguir a seguinte ordem: Faturamento médio (mensal/anual) da carteira do candidato, principais clientes, principais produtos e demais atividades.</w:t>
      </w:r>
    </w:p>
    <w:p w14:paraId="69699F74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60A2084" w14:textId="2931748E" w:rsidR="00E87D31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1</w:t>
      </w:r>
      <w:r w:rsidR="00797395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62759F" w14:textId="77777777" w:rsidR="006B1A6D" w:rsidRPr="004E5927" w:rsidRDefault="006B1A6D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BD3308A" w14:textId="5B7EF920" w:rsidR="000B3E23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</w:t>
      </w:r>
      <w:r w:rsidR="006B1A6D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77D3ABC4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CC25F6C" w14:textId="0D3AB8E4" w:rsidR="002331A9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00CF014B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21676D2B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7D3E0B7" w14:textId="77777777" w:rsidR="002331A9" w:rsidRPr="004E5927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AB8DBA4" w14:textId="77777777" w:rsidR="002331A9" w:rsidRDefault="002331A9" w:rsidP="00480A97">
      <w:pPr>
        <w:shd w:val="clear" w:color="auto" w:fill="FFFFFF"/>
        <w:tabs>
          <w:tab w:val="left" w:pos="5103"/>
          <w:tab w:val="center" w:pos="624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EA9C3DC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1.</w:t>
      </w:r>
    </w:p>
    <w:p w14:paraId="21CB8EFD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9393F01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2.</w:t>
      </w:r>
    </w:p>
    <w:p w14:paraId="4432BA97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92D19A8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3.</w:t>
      </w:r>
    </w:p>
    <w:p w14:paraId="133ACB01" w14:textId="77777777" w:rsidR="00A76CDD" w:rsidRDefault="00A76CDD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6C4D4B" w14:textId="77777777" w:rsidR="002331A9" w:rsidRPr="004E5927" w:rsidRDefault="002331A9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82F16CE" w14:textId="5772F8D7" w:rsidR="00A76CDD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1.</w:t>
      </w:r>
    </w:p>
    <w:p w14:paraId="15B47005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048A990C" w14:textId="4760A0A8" w:rsidR="00B518A0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  <w:r w:rsidR="00B518A0"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 </w:t>
      </w:r>
    </w:p>
    <w:p w14:paraId="7A11700F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A04E5EA" w14:textId="5E523FDF" w:rsidR="00B56FE6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</w:t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FF439C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4739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8A6A2E6" w14:textId="72C43DA7" w:rsidR="00097B9C" w:rsidRDefault="00097B9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D5E2695" w14:textId="63A9E8F2" w:rsidR="00C85281" w:rsidRP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FFB21E2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04FA966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3B22A724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B72D7EF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1BE87C61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5CDEE4A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6D422F" w14:textId="023AC4AA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2.</w:t>
      </w:r>
    </w:p>
    <w:p w14:paraId="3B90E595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40C45D2C" w14:textId="77777777" w:rsidR="00C85281" w:rsidRPr="00292BA4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Site. </w:t>
      </w:r>
    </w:p>
    <w:p w14:paraId="483724DF" w14:textId="77777777" w:rsidR="00C85281" w:rsidRPr="004E5927" w:rsidRDefault="00C85281" w:rsidP="00C8528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68E4838" w14:textId="77777777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 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B755194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EC76E4F" w14:textId="1E1973E6" w:rsidR="00C85281" w:rsidRP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3DFBAD8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0FCAE7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6DE80956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BB072C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68202D0D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084E47" w14:textId="1B718A13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OBS.: caso o cargo seja muito júnior, colocar todas as informações em um único parágrafo e não numerar.</w:t>
      </w:r>
    </w:p>
    <w:p w14:paraId="303C5BED" w14:textId="77777777" w:rsidR="00A530A1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14B56229" w14:textId="77777777" w:rsidR="009027DD" w:rsidRPr="004E5927" w:rsidRDefault="009027DD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6"/>
          <w:szCs w:val="6"/>
        </w:rPr>
      </w:pPr>
    </w:p>
    <w:p w14:paraId="2C7A5DE5" w14:textId="0E96D254" w:rsidR="00B2548A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Para referência, seu atual pacote na</w:t>
      </w:r>
      <w:r w:rsidR="00347119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5722B67B" w14:textId="74B62450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bCs/>
          <w:sz w:val="22"/>
          <w:szCs w:val="22"/>
        </w:rPr>
        <w:t>NOME DA EMPRESA, SEM RAZÃO SOCIAL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 em XX/XXXX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597048E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dia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mês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ano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9CBDF" w14:textId="77777777" w:rsidR="00CF45A6" w:rsidRPr="0027593A" w:rsidRDefault="00CF45A6">
      <w:r w:rsidRPr="0027593A">
        <w:separator/>
      </w:r>
    </w:p>
  </w:endnote>
  <w:endnote w:type="continuationSeparator" w:id="0">
    <w:p w14:paraId="46C56679" w14:textId="77777777" w:rsidR="00CF45A6" w:rsidRPr="0027593A" w:rsidRDefault="00CF45A6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81643AC8-2AE8-514A-992F-AEC7B4459F2C}"/>
    <w:embedBold r:id="rId2" w:fontKey="{09C8F024-049C-344F-A3F0-710C516E6814}"/>
    <w:embedItalic r:id="rId3" w:fontKey="{4A1A3A09-4E13-5C4C-909D-0B8811ECE824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4" w:fontKey="{73681362-B5FD-CD46-88EB-8377588FCD8C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CC787627-BA60-764D-B2C0-27F181927113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D25CF8EC-90F7-D34E-BBEA-8E2A9CAA6129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9" w:fontKey="{A007D5C9-0CD6-BC4A-A969-628FA5A661B5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B95F285C-A50E-204C-91C4-6C5F9D3CD0E2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1" w:fontKey="{DE309D57-017A-E843-982F-76B57DF179C9}"/>
    <w:embedItalic r:id="rId12" w:fontKey="{0FEADBF7-E68A-0042-95ED-11817C234D6A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21F8F121-F1E1-D24D-83D5-9963FFBD6398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4" w:fontKey="{D5A31DB7-0ADB-3D42-831C-7DA17A958B28}"/>
    <w:embedBold r:id="rId15" w:fontKey="{B119F8F0-E943-8643-AB39-80D7477318B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73F30" w14:textId="77777777" w:rsidR="00CF45A6" w:rsidRPr="0027593A" w:rsidRDefault="00CF45A6">
      <w:r w:rsidRPr="0027593A">
        <w:separator/>
      </w:r>
    </w:p>
  </w:footnote>
  <w:footnote w:type="continuationSeparator" w:id="0">
    <w:p w14:paraId="33634AD2" w14:textId="77777777" w:rsidR="00CF45A6" w:rsidRPr="0027593A" w:rsidRDefault="00CF45A6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7721"/>
    <w:rsid w:val="006F1564"/>
    <w:rsid w:val="006F7A79"/>
    <w:rsid w:val="00701080"/>
    <w:rsid w:val="00710343"/>
    <w:rsid w:val="00716AE8"/>
    <w:rsid w:val="00750C1B"/>
    <w:rsid w:val="00751ED8"/>
    <w:rsid w:val="00756401"/>
    <w:rsid w:val="00767C67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71A2"/>
    <w:rsid w:val="00B778EE"/>
    <w:rsid w:val="00BB0400"/>
    <w:rsid w:val="00BB089D"/>
    <w:rsid w:val="00BB679B"/>
    <w:rsid w:val="00BC0766"/>
    <w:rsid w:val="00BC6CC7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45A6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7B3F"/>
    <w:rsid w:val="00F81B88"/>
    <w:rsid w:val="00F872B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3</Pages>
  <Words>474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22</cp:revision>
  <cp:lastPrinted>2024-11-22T20:40:00Z</cp:lastPrinted>
  <dcterms:created xsi:type="dcterms:W3CDTF">2025-06-12T13:26:00Z</dcterms:created>
  <dcterms:modified xsi:type="dcterms:W3CDTF">2025-06-15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